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it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ervas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aprio d'Adda, MI, Italia Grezzago, M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rezzago, M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1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7113380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ii04119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